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Heidy Hammon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eid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mmon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23 Prairie Avenue, Wilmette, IL, USA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ammondheid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14575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erard</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5/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